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04C2" w:rsidRDefault="007C04C2">
      <w:r>
        <w:t>Monday</w:t>
      </w:r>
    </w:p>
    <w:p w:rsidR="00265C50" w:rsidRDefault="001971C9">
      <w:r>
        <w:t>WALT; c</w:t>
      </w:r>
      <w:r>
        <w:t>hoose to use a suitable written method to solve particular subtractions</w:t>
      </w:r>
    </w:p>
    <w:p w:rsidR="0007322D" w:rsidRDefault="0007322D">
      <w:pPr>
        <w:rPr>
          <w:noProof/>
        </w:rPr>
      </w:pPr>
    </w:p>
    <w:p w:rsidR="001971C9" w:rsidRDefault="0007322D">
      <w:pPr>
        <w:rPr>
          <w:noProof/>
        </w:rPr>
      </w:pPr>
      <w:r>
        <w:rPr>
          <w:noProof/>
        </w:rPr>
        <w:t>Based on the numbers, use either:</w:t>
      </w:r>
    </w:p>
    <w:p w:rsidR="0007322D" w:rsidRDefault="0007322D">
      <w:pPr>
        <w:rPr>
          <w:noProof/>
        </w:rPr>
      </w:pPr>
      <w:r>
        <w:rPr>
          <w:noProof/>
        </w:rPr>
        <w:t>Column subtraction</w:t>
      </w:r>
    </w:p>
    <w:p w:rsidR="0007322D" w:rsidRDefault="0007322D">
      <w:pPr>
        <w:rPr>
          <w:noProof/>
        </w:rPr>
      </w:pPr>
      <w:r>
        <w:rPr>
          <w:noProof/>
        </w:rPr>
        <w:t>OR</w:t>
      </w:r>
    </w:p>
    <w:p w:rsidR="0007322D" w:rsidRDefault="0007322D">
      <w:pPr>
        <w:rPr>
          <w:noProof/>
        </w:rPr>
      </w:pPr>
      <w:r>
        <w:rPr>
          <w:noProof/>
        </w:rPr>
        <w:t>Jumping on using a number line</w:t>
      </w:r>
    </w:p>
    <w:p w:rsidR="001971C9" w:rsidRDefault="001971C9">
      <w:r>
        <w:rPr>
          <w:noProof/>
        </w:rPr>
        <w:drawing>
          <wp:inline distT="0" distB="0" distL="0" distR="0" wp14:anchorId="259927AE" wp14:editId="04D2DD00">
            <wp:extent cx="3749040" cy="506814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1376" t="8745" r="32728" b="4983"/>
                    <a:stretch/>
                  </pic:blipFill>
                  <pic:spPr bwMode="auto">
                    <a:xfrm>
                      <a:off x="0" y="0"/>
                      <a:ext cx="3753496" cy="5074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C04C2" w:rsidRDefault="007C04C2"/>
    <w:p w:rsidR="007C04C2" w:rsidRDefault="007C04C2"/>
    <w:p w:rsidR="007C04C2" w:rsidRDefault="007C04C2"/>
    <w:p w:rsidR="007C04C2" w:rsidRDefault="007C04C2"/>
    <w:p w:rsidR="007C04C2" w:rsidRDefault="007C04C2"/>
    <w:p w:rsidR="007C04C2" w:rsidRDefault="007C04C2"/>
    <w:p w:rsidR="007C04C2" w:rsidRDefault="007C04C2">
      <w:r>
        <w:lastRenderedPageBreak/>
        <w:t>Tuesday</w:t>
      </w:r>
    </w:p>
    <w:p w:rsidR="007C04C2" w:rsidRPr="00D71495" w:rsidRDefault="007C04C2" w:rsidP="007C04C2">
      <w:pPr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G-WALT; understand and the use the place-value of 4-digit numbers</w:t>
      </w:r>
    </w:p>
    <w:p w:rsidR="007C04C2" w:rsidRPr="00D71495" w:rsidRDefault="007C04C2" w:rsidP="007C04C2">
      <w:pPr>
        <w:rPr>
          <w:rFonts w:ascii="Comic Sans MS" w:hAnsi="Comic Sans MS"/>
          <w:sz w:val="24"/>
        </w:rPr>
      </w:pP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Steps to success</w:t>
      </w:r>
    </w:p>
    <w:p w:rsidR="007C04C2" w:rsidRPr="00D71495" w:rsidRDefault="007C04C2" w:rsidP="007C04C2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Use place-value cards to create 4-digit numbers</w:t>
      </w:r>
    </w:p>
    <w:p w:rsidR="007C04C2" w:rsidRPr="00D71495" w:rsidRDefault="007C04C2" w:rsidP="007C04C2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Describe the number for your partner to guess it</w:t>
      </w:r>
    </w:p>
    <w:p w:rsidR="007C04C2" w:rsidRPr="00D71495" w:rsidRDefault="007C04C2" w:rsidP="007C04C2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Partition into some of the thousands, one more thousand then the hundreds</w:t>
      </w:r>
    </w:p>
    <w:p w:rsidR="007C04C2" w:rsidRDefault="007C04C2" w:rsidP="007C04C2">
      <w:pPr>
        <w:rPr>
          <w:rFonts w:ascii="Comic Sans MS" w:hAnsi="Comic Sans MS"/>
          <w:sz w:val="24"/>
        </w:rPr>
      </w:pPr>
    </w:p>
    <w:p w:rsidR="007C04C2" w:rsidRDefault="007C04C2" w:rsidP="007C04C2">
      <w:pPr>
        <w:rPr>
          <w:rFonts w:ascii="Comic Sans MS" w:hAnsi="Comic Sans MS"/>
          <w:sz w:val="24"/>
        </w:rPr>
      </w:pPr>
    </w:p>
    <w:p w:rsidR="007C04C2" w:rsidRDefault="007C04C2" w:rsidP="007C04C2">
      <w:pPr>
        <w:rPr>
          <w:noProof/>
        </w:rPr>
      </w:pPr>
    </w:p>
    <w:p w:rsidR="007C04C2" w:rsidRDefault="007C04C2" w:rsidP="007C04C2">
      <w:pPr>
        <w:rPr>
          <w:rFonts w:ascii="Comic Sans MS" w:hAnsi="Comic Sans MS"/>
          <w:sz w:val="24"/>
        </w:rPr>
      </w:pPr>
    </w:p>
    <w:p w:rsidR="007C04C2" w:rsidRDefault="007C04C2" w:rsidP="007C04C2">
      <w:pPr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Wednesday</w:t>
      </w:r>
    </w:p>
    <w:p w:rsidR="007C04C2" w:rsidRPr="00D71495" w:rsidRDefault="007C04C2" w:rsidP="007C04C2">
      <w:pPr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WALT; use column subtraction to subtract 4-digit numbers</w:t>
      </w: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Steps to success</w:t>
      </w: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Use column subtraction to solve the calculations</w:t>
      </w: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Start on the right</w:t>
      </w: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Decompose the columns if needed</w:t>
      </w:r>
    </w:p>
    <w:p w:rsidR="007C04C2" w:rsidRDefault="007C04C2" w:rsidP="007C04C2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Choose a strategy to check your answers</w:t>
      </w:r>
      <w:r>
        <w:rPr>
          <w:noProof/>
        </w:rPr>
        <w:drawing>
          <wp:inline distT="0" distB="0" distL="0" distR="0" wp14:anchorId="3F370E98" wp14:editId="3E37B782">
            <wp:extent cx="4312920" cy="3223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2364" r="12386"/>
                    <a:stretch/>
                  </pic:blipFill>
                  <pic:spPr bwMode="auto">
                    <a:xfrm>
                      <a:off x="0" y="0"/>
                      <a:ext cx="431292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C04C2" w:rsidRDefault="007C04C2" w:rsidP="007C04C2">
      <w:pPr>
        <w:pStyle w:val="Compact"/>
        <w:rPr>
          <w:rFonts w:ascii="Comic Sans MS" w:hAnsi="Comic Sans MS"/>
          <w:sz w:val="24"/>
        </w:rPr>
      </w:pPr>
    </w:p>
    <w:p w:rsidR="007C04C2" w:rsidRDefault="007C04C2" w:rsidP="007C04C2">
      <w:pPr>
        <w:pStyle w:val="Compact"/>
        <w:rPr>
          <w:rFonts w:ascii="Comic Sans MS" w:hAnsi="Comic Sans MS"/>
          <w:sz w:val="24"/>
        </w:rPr>
      </w:pPr>
      <w:r>
        <w:rPr>
          <w:rFonts w:ascii="Comic Sans MS" w:hAnsi="Comic Sans MS"/>
          <w:sz w:val="24"/>
        </w:rPr>
        <w:t>Friday</w:t>
      </w:r>
    </w:p>
    <w:p w:rsidR="007C04C2" w:rsidRPr="00D71495" w:rsidRDefault="007C04C2" w:rsidP="007C04C2">
      <w:pPr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WALT; use column subtraction to subtract 4-digit numbers</w:t>
      </w: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Steps to success</w:t>
      </w: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Use column subtraction to solve the calculations</w:t>
      </w: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Start on the right</w:t>
      </w:r>
    </w:p>
    <w:p w:rsidR="007C04C2" w:rsidRPr="00D71495" w:rsidRDefault="007C04C2" w:rsidP="007C04C2">
      <w:pPr>
        <w:pStyle w:val="Compact"/>
        <w:rPr>
          <w:rStyle w:val="LessonExtra"/>
          <w:rFonts w:ascii="Comic Sans MS" w:hAnsi="Comic Sans MS"/>
          <w:b w:val="0"/>
          <w:color w:val="auto"/>
        </w:rPr>
      </w:pPr>
      <w:r w:rsidRPr="00D71495">
        <w:rPr>
          <w:rStyle w:val="LessonExtra"/>
          <w:rFonts w:ascii="Comic Sans MS" w:hAnsi="Comic Sans MS"/>
          <w:b w:val="0"/>
          <w:color w:val="auto"/>
        </w:rPr>
        <w:t>Decompose the columns if needed</w:t>
      </w:r>
    </w:p>
    <w:p w:rsidR="007C04C2" w:rsidRPr="00D71495" w:rsidRDefault="007C04C2" w:rsidP="007C04C2">
      <w:pPr>
        <w:pStyle w:val="Compact"/>
        <w:rPr>
          <w:rFonts w:ascii="Comic Sans MS" w:hAnsi="Comic Sans MS"/>
          <w:sz w:val="24"/>
        </w:rPr>
      </w:pPr>
      <w:r w:rsidRPr="00D71495">
        <w:rPr>
          <w:rFonts w:ascii="Comic Sans MS" w:hAnsi="Comic Sans MS"/>
          <w:sz w:val="24"/>
        </w:rPr>
        <w:t>Choose a strategy to check your answers</w:t>
      </w:r>
    </w:p>
    <w:p w:rsidR="007C04C2" w:rsidRDefault="007C04C2">
      <w:pPr>
        <w:rPr>
          <w:noProof/>
        </w:rPr>
      </w:pPr>
    </w:p>
    <w:p w:rsidR="007C04C2" w:rsidRDefault="007C04C2">
      <w:r>
        <w:rPr>
          <w:noProof/>
        </w:rPr>
        <w:drawing>
          <wp:inline distT="0" distB="0" distL="0" distR="0" wp14:anchorId="61489792" wp14:editId="076A76C5">
            <wp:extent cx="3505200" cy="4721557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2307" t="9219" r="32063" b="5456"/>
                    <a:stretch/>
                  </pic:blipFill>
                  <pic:spPr bwMode="auto">
                    <a:xfrm>
                      <a:off x="0" y="0"/>
                      <a:ext cx="3509739" cy="4727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C04C2" w:rsidRDefault="007C04C2"/>
    <w:p w:rsidR="007C04C2" w:rsidRDefault="007C04C2">
      <w:bookmarkStart w:id="0" w:name="_Hlk65240024"/>
    </w:p>
    <w:p w:rsidR="00C938EA" w:rsidRDefault="00C938EA"/>
    <w:p w:rsidR="00C938EA" w:rsidRDefault="00C938EA"/>
    <w:p w:rsidR="007C04C2" w:rsidRDefault="007C04C2">
      <w:r>
        <w:lastRenderedPageBreak/>
        <w:t>Answers</w:t>
      </w:r>
    </w:p>
    <w:p w:rsidR="00C938EA" w:rsidRDefault="00C938EA">
      <w:pPr>
        <w:rPr>
          <w:noProof/>
        </w:rPr>
      </w:pPr>
    </w:p>
    <w:p w:rsidR="007C04C2" w:rsidRDefault="00C938EA">
      <w:pPr>
        <w:rPr>
          <w:noProof/>
        </w:rPr>
      </w:pPr>
      <w:bookmarkStart w:id="1" w:name="_GoBack"/>
      <w:r>
        <w:rPr>
          <w:noProof/>
        </w:rPr>
        <w:drawing>
          <wp:inline distT="0" distB="0" distL="0" distR="0" wp14:anchorId="1C7C2500" wp14:editId="6413F2C2">
            <wp:extent cx="3101340" cy="4450876"/>
            <wp:effectExtent l="0" t="0" r="381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3009" t="13146" r="35433" b="6337"/>
                    <a:stretch/>
                  </pic:blipFill>
                  <pic:spPr bwMode="auto">
                    <a:xfrm>
                      <a:off x="0" y="0"/>
                      <a:ext cx="3107010" cy="4459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"/>
    </w:p>
    <w:p w:rsidR="007C04C2" w:rsidRDefault="007C04C2">
      <w:r>
        <w:rPr>
          <w:noProof/>
        </w:rPr>
        <w:drawing>
          <wp:inline distT="0" distB="0" distL="0" distR="0" wp14:anchorId="615432A0" wp14:editId="0E56D98A">
            <wp:extent cx="2987040" cy="21336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1243" t="18673" r="16641" b="15147"/>
                    <a:stretch/>
                  </pic:blipFill>
                  <pic:spPr bwMode="auto">
                    <a:xfrm>
                      <a:off x="0" y="0"/>
                      <a:ext cx="2987040" cy="213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7C04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AC03F3A"/>
    <w:multiLevelType w:val="multilevel"/>
    <w:tmpl w:val="41501E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71C9"/>
    <w:rsid w:val="0007322D"/>
    <w:rsid w:val="001971C9"/>
    <w:rsid w:val="007C04C2"/>
    <w:rsid w:val="00847F73"/>
    <w:rsid w:val="009F20F5"/>
    <w:rsid w:val="00C93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6733F"/>
  <w15:chartTrackingRefBased/>
  <w15:docId w15:val="{23CED08A-8869-434F-A000-5DF0B4F03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99"/>
    <w:rsid w:val="007C04C2"/>
    <w:pPr>
      <w:spacing w:before="80" w:after="80" w:line="240" w:lineRule="auto"/>
    </w:pPr>
    <w:rPr>
      <w:rFonts w:ascii="Arial" w:eastAsia="Cambria" w:hAnsi="Arial" w:cs="Times New Roman"/>
      <w:sz w:val="18"/>
      <w:szCs w:val="24"/>
      <w:lang w:val="en-US"/>
    </w:rPr>
  </w:style>
  <w:style w:type="character" w:customStyle="1" w:styleId="LessonExtra">
    <w:name w:val="LessonExtra"/>
    <w:uiPriority w:val="99"/>
    <w:rsid w:val="007C04C2"/>
    <w:rPr>
      <w:rFonts w:ascii="Arial" w:hAnsi="Arial" w:cs="Times New Roman"/>
      <w:b/>
      <w:color w:val="C0504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belle Murray-Jones</dc:creator>
  <cp:keywords/>
  <dc:description/>
  <cp:lastModifiedBy>Annabelle Murray-Jones</cp:lastModifiedBy>
  <cp:revision>4</cp:revision>
  <dcterms:created xsi:type="dcterms:W3CDTF">2021-02-26T13:41:00Z</dcterms:created>
  <dcterms:modified xsi:type="dcterms:W3CDTF">2021-02-26T14:02:00Z</dcterms:modified>
</cp:coreProperties>
</file>